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bbf776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bbf7769-ed1f-11ec-bef4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8:3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2WMW5AMQxCrV7A978lN3D9SNulSyU8NMNX8geEMSap+bVU/+pfVfVM927kgz7q9/rrvxrAVPLmHUK86i51N/w5XOBRubboI7xdM6vcCT+awW6xLvQD6Wcd9Jf1aKqfh1L9yt4TCrK/4IdfgGST8lNTragXJeN6G+eNp4TupHjbUIwnQzN2qX4rG80QQ7wapnjrEhpM0uzQ5fUyvAQMBKk9xkM82op8CxfX+5IFXxdl53kgBzOx8IjG8yYHy8Iu13g+PCAYWRiRvqR5NfCCniFj/cAg6IkqBiTPe7Tj80U09Z/5gdQ29Ek+23/D9+L+IGRE0Rf5921kx+DBe6MMR9LDVXOB91Lar6Ob98HoTfKc6EeLHauT98MvDUJLvoV1cf/+3/fuJxmSY4DV4hPm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My qlink has been out of service since June 13. 😒 it's the 15th now,</w:t>
      </w:r>
      <w:r>
        <w:t xml:space="preserve"> </w:t>
      </w:r>
      <w:r>
        <w:t xml:space="preserve">And I've tried everything! But zero cell service. Indian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bbf7769-ed1f-11ec-bef4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8:3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fbbf7769-ed1f-11ec-bef4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fbbf7769-ed1f-11ec-bef4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bbf7769</dc:title>
  <dc:creator/>
  <cp:keywords/>
  <dcterms:created xsi:type="dcterms:W3CDTF">2026-05-03T09:28:35Z</dcterms:created>
  <dcterms:modified xsi:type="dcterms:W3CDTF">2026-05-03T09:2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